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2B6" w:rsidRPr="008F7882" w:rsidRDefault="007F72B6" w:rsidP="007F72B6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2. POLLETJE </w:t>
      </w:r>
    </w:p>
    <w:p w:rsidR="007F72B6" w:rsidRPr="008F7882" w:rsidRDefault="007F72B6" w:rsidP="007F72B6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(za obdobje 1. 7.–31. 12. </w:t>
      </w:r>
      <w:r w:rsidR="004E6336">
        <w:rPr>
          <w:rFonts w:ascii="Tahoma" w:hAnsi="Tahoma" w:cs="Tahoma"/>
          <w:b/>
          <w:sz w:val="20"/>
          <w:szCs w:val="20"/>
          <w:highlight w:val="lightGray"/>
        </w:rPr>
        <w:t>2019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>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 xml:space="preserve">Rok oddaje poročila: 20. 11. </w:t>
      </w:r>
      <w:r w:rsidR="004E6336">
        <w:rPr>
          <w:rFonts w:ascii="Tahoma" w:hAnsi="Tahoma" w:cs="Tahoma"/>
          <w:b/>
          <w:bCs/>
          <w:sz w:val="18"/>
          <w:szCs w:val="22"/>
        </w:rPr>
        <w:t>2019</w:t>
      </w:r>
    </w:p>
    <w:p w:rsidR="007F72B6" w:rsidRPr="008F7882" w:rsidRDefault="007F72B6" w:rsidP="007F72B6">
      <w:pPr>
        <w:rPr>
          <w:rFonts w:ascii="Tahoma" w:hAnsi="Tahoma" w:cs="Tahoma"/>
          <w:bCs/>
          <w:sz w:val="18"/>
          <w:szCs w:val="22"/>
        </w:rPr>
      </w:pPr>
    </w:p>
    <w:p w:rsidR="004E6336" w:rsidRPr="008F7882" w:rsidRDefault="004E6336" w:rsidP="004E633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>
        <w:rPr>
          <w:rFonts w:ascii="Tahoma" w:hAnsi="Tahoma"/>
          <w:b/>
          <w:sz w:val="17"/>
          <w:szCs w:val="17"/>
        </w:rPr>
        <w:t>Številka zadeve: 620- ________/2019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19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bookmarkStart w:id="0" w:name="_GoBack"/>
      <w:bookmarkEnd w:id="0"/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1. 12. </w:t>
      </w:r>
      <w:r w:rsidR="004E6336">
        <w:rPr>
          <w:rFonts w:ascii="Tahoma" w:hAnsi="Tahoma"/>
          <w:b/>
          <w:sz w:val="17"/>
          <w:szCs w:val="17"/>
        </w:rPr>
        <w:t>2019</w:t>
      </w:r>
      <w:r w:rsidRPr="008F7882">
        <w:rPr>
          <w:rFonts w:ascii="Tahoma" w:hAnsi="Tahoma"/>
          <w:b/>
          <w:sz w:val="17"/>
          <w:szCs w:val="17"/>
        </w:rPr>
        <w:t xml:space="preserve">: </w:t>
      </w:r>
    </w:p>
    <w:p w:rsidR="007F72B6" w:rsidRPr="008F7882" w:rsidRDefault="007F72B6" w:rsidP="007F72B6">
      <w:pPr>
        <w:rPr>
          <w:rFonts w:ascii="Tahoma" w:hAnsi="Tahoma"/>
          <w:b/>
          <w:sz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7F72B6" w:rsidRPr="008F7882" w:rsidRDefault="007F72B6" w:rsidP="007F72B6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7F72B6" w:rsidRPr="008F7882" w:rsidTr="001B3969">
        <w:tc>
          <w:tcPr>
            <w:tcW w:w="3686" w:type="dxa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 w:cs="Tahoma"/>
          <w:b/>
          <w:sz w:val="16"/>
          <w:szCs w:val="16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594AF1" w:rsidRDefault="00594AF1"/>
    <w:sectPr w:rsidR="00594AF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5BED" w:rsidRDefault="00595BED" w:rsidP="00595BED">
      <w:r>
        <w:separator/>
      </w:r>
    </w:p>
  </w:endnote>
  <w:endnote w:type="continuationSeparator" w:id="0">
    <w:p w:rsidR="00595BED" w:rsidRDefault="00595BED" w:rsidP="0059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5BED" w:rsidRDefault="00595BED" w:rsidP="00595BED">
      <w:r>
        <w:separator/>
      </w:r>
    </w:p>
  </w:footnote>
  <w:footnote w:type="continuationSeparator" w:id="0">
    <w:p w:rsidR="00595BED" w:rsidRDefault="00595BED" w:rsidP="0059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5BED" w:rsidRPr="002E700C" w:rsidRDefault="00595BED" w:rsidP="00595BE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4E6336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595BED" w:rsidRDefault="00595BE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NDc1MTY3NDVV0lEKTi0uzszPAykwrAUAvJzzuSwAAAA="/>
  </w:docVars>
  <w:rsids>
    <w:rsidRoot w:val="007F72B6"/>
    <w:rsid w:val="00445A48"/>
    <w:rsid w:val="004B1ED6"/>
    <w:rsid w:val="004E6336"/>
    <w:rsid w:val="00530DCB"/>
    <w:rsid w:val="00594AF1"/>
    <w:rsid w:val="00595BED"/>
    <w:rsid w:val="007F72B6"/>
    <w:rsid w:val="008E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77F934A-793B-4A1D-A5CC-3FAA5D5C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F72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4</cp:revision>
  <dcterms:created xsi:type="dcterms:W3CDTF">2017-12-18T12:56:00Z</dcterms:created>
  <dcterms:modified xsi:type="dcterms:W3CDTF">2018-12-17T10:11:00Z</dcterms:modified>
</cp:coreProperties>
</file>